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A1B41" w14:textId="77777777" w:rsidR="00FD6A9E" w:rsidRDefault="00000000">
      <w:pPr>
        <w:pStyle w:val="Heading1"/>
      </w:pPr>
      <w:bookmarkStart w:id="0" w:name="advice-dataset-conversation-3"/>
      <w:r>
        <w:t>Advice Dataset Conversation 3</w:t>
      </w:r>
    </w:p>
    <w:p w14:paraId="1024652F" w14:textId="77777777" w:rsidR="00FD6A9E" w:rsidRDefault="00000000">
      <w:pPr>
        <w:pStyle w:val="Heading2"/>
      </w:pPr>
      <w:bookmarkStart w:id="1" w:name="system-message"/>
      <w:r>
        <w:t>System message</w:t>
      </w:r>
    </w:p>
    <w:p w14:paraId="5F4A6402" w14:textId="77777777" w:rsidR="00FD6A9E" w:rsidRDefault="00000000">
      <w:pPr>
        <w:pStyle w:val="FirstParagraph"/>
      </w:pPr>
      <w:r>
        <w:t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p w14:paraId="43EB99D0" w14:textId="77777777" w:rsidR="00FD6A9E" w:rsidRDefault="00000000">
      <w:pPr>
        <w:pStyle w:val="Heading2"/>
      </w:pPr>
      <w:bookmarkStart w:id="2" w:name="user-message"/>
      <w:bookmarkEnd w:id="1"/>
      <w:r>
        <w:t>User message</w:t>
      </w:r>
    </w:p>
    <w:p w14:paraId="4078886B" w14:textId="77777777" w:rsidR="00FD6A9E" w:rsidRDefault="00000000">
      <w:pPr>
        <w:pStyle w:val="FirstParagraph"/>
      </w:pPr>
      <w:r>
        <w:t>I was offered a job.. do I tell them I’m still interviewing other places?</w:t>
      </w:r>
    </w:p>
    <w:p w14:paraId="6B165220" w14:textId="77777777" w:rsidR="00FD6A9E" w:rsidRDefault="00000000">
      <w:pPr>
        <w:pStyle w:val="BodyText"/>
      </w:pPr>
      <w:r>
        <w:t>I got offered my first job out of college! I’m thinking of accepting it since I really need money and I did enjoy the people and interview process.</w:t>
      </w:r>
    </w:p>
    <w:p w14:paraId="52598CFC" w14:textId="77777777" w:rsidR="00FD6A9E" w:rsidRDefault="00000000">
      <w:pPr>
        <w:pStyle w:val="BodyText"/>
      </w:pPr>
      <w:r>
        <w:t>The job is in higher education. The only downsides are: it’s an hour commute one way, and the school is much smaller so the pay is almost 8k less than if I were to have gotten the same position at my Alma mater (which is the town I live in).</w:t>
      </w:r>
    </w:p>
    <w:p w14:paraId="50828706" w14:textId="77777777" w:rsidR="00FD6A9E" w:rsidRDefault="00000000">
      <w:pPr>
        <w:pStyle w:val="BodyText"/>
      </w:pPr>
      <w:r>
        <w:t>I’m thinking of accepting the job offer but still continue to apply and interview in my home town. Do I tell them when I formally accept the job that I’m waiting to hear from other institutions that I already applied/interviewed for or just wait until I get a new job offer?</w:t>
      </w:r>
    </w:p>
    <w:p w14:paraId="3A82C51A" w14:textId="77777777" w:rsidR="00FD6A9E" w:rsidRDefault="00000000">
      <w:pPr>
        <w:pStyle w:val="BodyText"/>
      </w:pPr>
      <w:r>
        <w:t>Sounds silly, I just want to make sure I do this right :)</w:t>
      </w:r>
    </w:p>
    <w:p w14:paraId="45D03AB4" w14:textId="77777777" w:rsidR="00FD6A9E" w:rsidRDefault="00000000">
      <w:pPr>
        <w:pStyle w:val="Heading2"/>
      </w:pPr>
      <w:bookmarkStart w:id="3" w:name="assistant-message"/>
      <w:bookmarkEnd w:id="2"/>
      <w:r>
        <w:t>Assistant message</w:t>
      </w:r>
    </w:p>
    <w:p w14:paraId="5DA217A0" w14:textId="77777777" w:rsidR="00A65FF2" w:rsidRPr="00A65FF2" w:rsidRDefault="00A65FF2" w:rsidP="00A65FF2">
      <w:pPr>
        <w:pStyle w:val="BodyText"/>
        <w:rPr>
          <w:lang w:val="en-SG"/>
        </w:rPr>
      </w:pPr>
      <w:r w:rsidRPr="00A65FF2">
        <w:rPr>
          <w:lang w:val="en-SG"/>
        </w:rPr>
        <w:t xml:space="preserve">Congrats on your first offer—what an exciting milestone! </w:t>
      </w:r>
      <w:r w:rsidRPr="00A65FF2">
        <w:rPr>
          <w:rFonts w:ascii="Segoe UI Emoji" w:hAnsi="Segoe UI Emoji" w:cs="Segoe UI Emoji"/>
          <w:lang w:val="en-SG"/>
        </w:rPr>
        <w:t>🎉</w:t>
      </w:r>
      <w:r w:rsidRPr="00A65FF2">
        <w:rPr>
          <w:lang w:val="en-SG"/>
        </w:rPr>
        <w:t xml:space="preserve"> Here’s a step-by-step way to handle this gracefully:</w:t>
      </w:r>
    </w:p>
    <w:p w14:paraId="2E712B4B" w14:textId="77777777" w:rsidR="00A65FF2" w:rsidRPr="00A65FF2" w:rsidRDefault="00A65FF2" w:rsidP="00A65FF2">
      <w:pPr>
        <w:pStyle w:val="BodyText"/>
        <w:numPr>
          <w:ilvl w:val="0"/>
          <w:numId w:val="2"/>
        </w:numPr>
        <w:rPr>
          <w:lang w:val="en-SG"/>
        </w:rPr>
      </w:pPr>
      <w:r w:rsidRPr="00A65FF2">
        <w:rPr>
          <w:lang w:val="en-SG"/>
        </w:rPr>
        <w:t>Ask for a decision deadline extension</w:t>
      </w:r>
    </w:p>
    <w:p w14:paraId="4696B1BD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t>You don’t have to say you’re interviewing elsewhere.</w:t>
      </w:r>
    </w:p>
    <w:p w14:paraId="1E2D832B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t xml:space="preserve">Simply explain that you need a bit more time to review the offer (e.g. “I’m very excited about </w:t>
      </w:r>
      <w:proofErr w:type="gramStart"/>
      <w:r w:rsidRPr="00A65FF2">
        <w:rPr>
          <w:lang w:val="en-SG"/>
        </w:rPr>
        <w:t>this, and</w:t>
      </w:r>
      <w:proofErr w:type="gramEnd"/>
      <w:r w:rsidRPr="00A65FF2">
        <w:rPr>
          <w:lang w:val="en-SG"/>
        </w:rPr>
        <w:t xml:space="preserve"> want to ensure I make the best decision—would it be possible to have until [specific date, ideally 5–7 days out] to give you my formal response?”).</w:t>
      </w:r>
    </w:p>
    <w:p w14:paraId="530DC47D" w14:textId="77777777" w:rsidR="00A65FF2" w:rsidRPr="00A65FF2" w:rsidRDefault="00A65FF2" w:rsidP="00A65FF2">
      <w:pPr>
        <w:pStyle w:val="BodyText"/>
        <w:numPr>
          <w:ilvl w:val="0"/>
          <w:numId w:val="2"/>
        </w:numPr>
        <w:rPr>
          <w:lang w:val="en-SG"/>
        </w:rPr>
      </w:pPr>
      <w:r w:rsidRPr="00A65FF2">
        <w:rPr>
          <w:lang w:val="en-SG"/>
        </w:rPr>
        <w:t>Continue your home-town search</w:t>
      </w:r>
    </w:p>
    <w:p w14:paraId="5237CE45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t>Use that extra time to finish interviews or await other offers.</w:t>
      </w:r>
    </w:p>
    <w:p w14:paraId="41F10542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lastRenderedPageBreak/>
        <w:t>Knowing your options will give you confidence—and potentially leverage—to negotiate.</w:t>
      </w:r>
    </w:p>
    <w:p w14:paraId="566386CC" w14:textId="77777777" w:rsidR="00A65FF2" w:rsidRPr="00A65FF2" w:rsidRDefault="00A65FF2" w:rsidP="00A65FF2">
      <w:pPr>
        <w:pStyle w:val="BodyText"/>
        <w:numPr>
          <w:ilvl w:val="0"/>
          <w:numId w:val="2"/>
        </w:numPr>
        <w:rPr>
          <w:lang w:val="en-SG"/>
        </w:rPr>
      </w:pPr>
      <w:r w:rsidRPr="00A65FF2">
        <w:rPr>
          <w:lang w:val="en-SG"/>
        </w:rPr>
        <w:t>Evaluate the trade-offs</w:t>
      </w:r>
    </w:p>
    <w:p w14:paraId="43372770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b/>
          <w:bCs/>
          <w:lang w:val="en-SG"/>
        </w:rPr>
        <w:t>Commute</w:t>
      </w:r>
      <w:r w:rsidRPr="00A65FF2">
        <w:rPr>
          <w:lang w:val="en-SG"/>
        </w:rPr>
        <w:t>: 2 hours daily is taxing—factor in transport costs, stress and free-time impact.</w:t>
      </w:r>
    </w:p>
    <w:p w14:paraId="35F0B9AC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b/>
          <w:bCs/>
          <w:lang w:val="en-SG"/>
        </w:rPr>
        <w:t>Pay gap</w:t>
      </w:r>
      <w:r w:rsidRPr="00A65FF2">
        <w:rPr>
          <w:lang w:val="en-SG"/>
        </w:rPr>
        <w:t>: S$8 k isn’t trivial, but a smaller school might offer faster promotion or tuition benefits.</w:t>
      </w:r>
    </w:p>
    <w:p w14:paraId="6F0FC7FC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b/>
          <w:bCs/>
          <w:lang w:val="en-SG"/>
        </w:rPr>
        <w:t>Culture &amp; growth</w:t>
      </w:r>
      <w:r w:rsidRPr="00A65FF2">
        <w:rPr>
          <w:lang w:val="en-SG"/>
        </w:rPr>
        <w:t>: You enjoyed their process—that’s a strong signal in favour.</w:t>
      </w:r>
    </w:p>
    <w:p w14:paraId="4B77F9D8" w14:textId="77777777" w:rsidR="00A65FF2" w:rsidRPr="00A65FF2" w:rsidRDefault="00A65FF2" w:rsidP="00A65FF2">
      <w:pPr>
        <w:pStyle w:val="BodyText"/>
        <w:numPr>
          <w:ilvl w:val="0"/>
          <w:numId w:val="2"/>
        </w:numPr>
        <w:rPr>
          <w:lang w:val="en-SG"/>
        </w:rPr>
      </w:pPr>
      <w:r w:rsidRPr="00A65FF2">
        <w:rPr>
          <w:lang w:val="en-SG"/>
        </w:rPr>
        <w:t>Negotiate, if you decide to accept</w:t>
      </w:r>
    </w:p>
    <w:p w14:paraId="54B8B181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t>You can ask about:</w:t>
      </w:r>
    </w:p>
    <w:p w14:paraId="4C7E7A21" w14:textId="77777777" w:rsidR="00A65FF2" w:rsidRPr="00A65FF2" w:rsidRDefault="00A65FF2" w:rsidP="00A65FF2">
      <w:pPr>
        <w:pStyle w:val="BodyText"/>
        <w:numPr>
          <w:ilvl w:val="2"/>
          <w:numId w:val="2"/>
        </w:numPr>
        <w:rPr>
          <w:lang w:val="en-SG"/>
        </w:rPr>
      </w:pPr>
      <w:r w:rsidRPr="00A65FF2">
        <w:rPr>
          <w:lang w:val="en-SG"/>
        </w:rPr>
        <w:t>A slight salary bump or a signing bonus to offset the pay gap.</w:t>
      </w:r>
    </w:p>
    <w:p w14:paraId="2B201CC8" w14:textId="77777777" w:rsidR="00A65FF2" w:rsidRPr="00A65FF2" w:rsidRDefault="00A65FF2" w:rsidP="00A65FF2">
      <w:pPr>
        <w:pStyle w:val="BodyText"/>
        <w:numPr>
          <w:ilvl w:val="2"/>
          <w:numId w:val="2"/>
        </w:numPr>
        <w:rPr>
          <w:lang w:val="en-SG"/>
        </w:rPr>
      </w:pPr>
      <w:r w:rsidRPr="00A65FF2">
        <w:rPr>
          <w:lang w:val="en-SG"/>
        </w:rPr>
        <w:t>Hybrid or flexible days to reduce commuting days.</w:t>
      </w:r>
    </w:p>
    <w:p w14:paraId="09FCE180" w14:textId="77777777" w:rsidR="00A65FF2" w:rsidRPr="00A65FF2" w:rsidRDefault="00A65FF2" w:rsidP="00A65FF2">
      <w:pPr>
        <w:pStyle w:val="BodyText"/>
        <w:numPr>
          <w:ilvl w:val="2"/>
          <w:numId w:val="2"/>
        </w:numPr>
        <w:rPr>
          <w:lang w:val="en-SG"/>
        </w:rPr>
      </w:pPr>
      <w:r w:rsidRPr="00A65FF2">
        <w:rPr>
          <w:lang w:val="en-SG"/>
        </w:rPr>
        <w:t>Early review (e.g. 6-month performance check) for pay-rise potential.</w:t>
      </w:r>
    </w:p>
    <w:p w14:paraId="4563B1DC" w14:textId="77777777" w:rsidR="00A65FF2" w:rsidRPr="00A65FF2" w:rsidRDefault="00A65FF2" w:rsidP="00A65FF2">
      <w:pPr>
        <w:pStyle w:val="BodyText"/>
        <w:numPr>
          <w:ilvl w:val="0"/>
          <w:numId w:val="2"/>
        </w:numPr>
        <w:rPr>
          <w:lang w:val="en-SG"/>
        </w:rPr>
      </w:pPr>
      <w:r w:rsidRPr="00A65FF2">
        <w:rPr>
          <w:lang w:val="en-SG"/>
        </w:rPr>
        <w:t>When you accept</w:t>
      </w:r>
    </w:p>
    <w:p w14:paraId="1CAB0DE8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t>Frame your acceptance around enthusiasm and fit, not around “backup” reasons.</w:t>
      </w:r>
    </w:p>
    <w:p w14:paraId="69412D9C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t>e.g. “I’m thrilled to join your team and contribute to [unit/project]; thank you for the opportunity.”</w:t>
      </w:r>
    </w:p>
    <w:p w14:paraId="047F9996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t>If you get a better offer later, you can handle that as a resignation—standard professional practice.</w:t>
      </w:r>
    </w:p>
    <w:p w14:paraId="2E33AFCA" w14:textId="77777777" w:rsidR="00A65FF2" w:rsidRPr="00A65FF2" w:rsidRDefault="00A65FF2" w:rsidP="00A65FF2">
      <w:pPr>
        <w:pStyle w:val="BodyText"/>
        <w:numPr>
          <w:ilvl w:val="0"/>
          <w:numId w:val="2"/>
        </w:numPr>
        <w:rPr>
          <w:lang w:val="en-SG"/>
        </w:rPr>
      </w:pPr>
      <w:r w:rsidRPr="00A65FF2">
        <w:rPr>
          <w:lang w:val="en-SG"/>
        </w:rPr>
        <w:t>If a hometown offer arrives after you’ve accepted</w:t>
      </w:r>
    </w:p>
    <w:p w14:paraId="0FEB96E0" w14:textId="77777777" w:rsidR="00A65FF2" w:rsidRPr="00A65FF2" w:rsidRDefault="00A65FF2" w:rsidP="00A65FF2">
      <w:pPr>
        <w:pStyle w:val="BodyText"/>
        <w:numPr>
          <w:ilvl w:val="1"/>
          <w:numId w:val="2"/>
        </w:numPr>
        <w:rPr>
          <w:lang w:val="en-SG"/>
        </w:rPr>
      </w:pPr>
      <w:r w:rsidRPr="00A65FF2">
        <w:rPr>
          <w:lang w:val="en-SG"/>
        </w:rPr>
        <w:t>Be honest but respectful: thank them, explain you received an unexpected local opportunity that better aligns with your personal situation (commute, long-term goals, etc.), and offer to help with a smooth handover.</w:t>
      </w:r>
    </w:p>
    <w:p w14:paraId="5C07D595" w14:textId="77777777" w:rsidR="00A65FF2" w:rsidRPr="00A65FF2" w:rsidRDefault="00A65FF2" w:rsidP="00A65FF2">
      <w:pPr>
        <w:pStyle w:val="BodyText"/>
        <w:rPr>
          <w:lang w:val="en-SG"/>
        </w:rPr>
      </w:pPr>
      <w:r w:rsidRPr="00A65FF2">
        <w:rPr>
          <w:b/>
          <w:bCs/>
          <w:lang w:val="en-SG"/>
        </w:rPr>
        <w:t>Key principle:</w:t>
      </w:r>
      <w:r w:rsidRPr="00A65FF2">
        <w:rPr>
          <w:lang w:val="en-SG"/>
        </w:rPr>
        <w:t xml:space="preserve"> you don’t owe the first employer details about other interviews—just keep your options open, ask for reasonable time to decide, and negotiate around what matters most to you. Good luck! </w:t>
      </w:r>
      <w:r w:rsidRPr="00A65FF2">
        <w:rPr>
          <w:rFonts w:ascii="Segoe UI Emoji" w:hAnsi="Segoe UI Emoji" w:cs="Segoe UI Emoji"/>
          <w:lang w:val="en-SG"/>
        </w:rPr>
        <w:t>😊</w:t>
      </w:r>
    </w:p>
    <w:bookmarkEnd w:id="0"/>
    <w:bookmarkEnd w:id="3"/>
    <w:p w14:paraId="6576D8AF" w14:textId="742CBBE3" w:rsidR="00FD6A9E" w:rsidRDefault="00FD6A9E">
      <w:pPr>
        <w:pStyle w:val="FirstParagraph"/>
      </w:pPr>
    </w:p>
    <w:sectPr w:rsidR="00FD6A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6431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5ED72009"/>
    <w:multiLevelType w:val="multilevel"/>
    <w:tmpl w:val="7B1A2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2891482">
    <w:abstractNumId w:val="0"/>
  </w:num>
  <w:num w:numId="2" w16cid:durableId="1940870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6A9E"/>
    <w:rsid w:val="00A65FF2"/>
    <w:rsid w:val="00DA6233"/>
    <w:rsid w:val="00FD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3C896"/>
  <w15:docId w15:val="{259EED4B-D791-47B8-955C-23BD8E7F9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79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94</Words>
  <Characters>2822</Characters>
  <Application>Microsoft Office Word</Application>
  <DocSecurity>0</DocSecurity>
  <Lines>23</Lines>
  <Paragraphs>6</Paragraphs>
  <ScaleCrop>false</ScaleCrop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2</cp:revision>
  <dcterms:created xsi:type="dcterms:W3CDTF">2025-06-09T09:57:00Z</dcterms:created>
  <dcterms:modified xsi:type="dcterms:W3CDTF">2025-06-10T11:14:00Z</dcterms:modified>
</cp:coreProperties>
</file>